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94B30" w14:textId="77777777" w:rsidR="009062DF" w:rsidRPr="00883710" w:rsidRDefault="009062DF" w:rsidP="00124E84">
      <w:pPr>
        <w:pStyle w:val="Corpotesto"/>
        <w:ind w:left="426" w:right="134"/>
        <w:contextualSpacing/>
        <w:jc w:val="both"/>
        <w:rPr>
          <w:b/>
          <w:bCs/>
          <w:spacing w:val="-6"/>
          <w:sz w:val="28"/>
          <w:szCs w:val="28"/>
        </w:rPr>
      </w:pPr>
    </w:p>
    <w:p w14:paraId="5DF04994" w14:textId="77777777" w:rsidR="005A69C3" w:rsidRPr="00883710" w:rsidRDefault="005A69C3" w:rsidP="005A69C3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83710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Al Direttore del </w:t>
      </w:r>
      <w:r w:rsidRPr="00DA43C8">
        <w:rPr>
          <w:rFonts w:ascii="Times New Roman" w:hAnsi="Times New Roman" w:cs="Times New Roman"/>
          <w:bCs/>
          <w:sz w:val="28"/>
          <w:szCs w:val="28"/>
        </w:rPr>
        <w:t>Master</w:t>
      </w:r>
      <w:r w:rsidRPr="00883710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8"/>
          <w:szCs w:val="28"/>
        </w:rPr>
        <w:t>IPA</w:t>
      </w:r>
    </w:p>
    <w:p w14:paraId="66438FD3" w14:textId="77777777" w:rsidR="005A69C3" w:rsidRPr="00883710" w:rsidRDefault="005A69C3" w:rsidP="005A69C3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83710">
        <w:rPr>
          <w:rFonts w:ascii="Times New Roman" w:hAnsi="Times New Roman" w:cs="Times New Roman"/>
          <w:bCs/>
          <w:color w:val="000000"/>
          <w:sz w:val="28"/>
          <w:szCs w:val="28"/>
        </w:rPr>
        <w:t>Dipartimento di Scienze Politiche e giuridiche</w:t>
      </w:r>
    </w:p>
    <w:p w14:paraId="48F1826B" w14:textId="77777777" w:rsidR="005A69C3" w:rsidRPr="00883710" w:rsidRDefault="005A69C3" w:rsidP="005A69C3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83710">
        <w:rPr>
          <w:rFonts w:ascii="Times New Roman" w:hAnsi="Times New Roman" w:cs="Times New Roman"/>
          <w:bCs/>
          <w:color w:val="000000"/>
          <w:sz w:val="28"/>
          <w:szCs w:val="28"/>
        </w:rPr>
        <w:t>dell’Università degli Studi di Messina</w:t>
      </w:r>
    </w:p>
    <w:p w14:paraId="74252ADE" w14:textId="77777777" w:rsidR="005A69C3" w:rsidRPr="00883710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50EA8B59" w14:textId="77777777" w:rsidR="005A69C3" w:rsidRPr="00883710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Il/La sottoscritto/a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 nato a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 il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 e residente in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>, Via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, c.f.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, email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, tel.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  <w:u w:val="single"/>
        </w:rPr>
        <w:tab/>
      </w:r>
    </w:p>
    <w:p w14:paraId="50F0A32F" w14:textId="77777777" w:rsidR="005A69C3" w:rsidRDefault="005A69C3" w:rsidP="005A69C3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8"/>
          <w:szCs w:val="28"/>
        </w:rPr>
      </w:pPr>
    </w:p>
    <w:p w14:paraId="3AB11159" w14:textId="77777777" w:rsidR="005A69C3" w:rsidRPr="008355C4" w:rsidRDefault="005A69C3" w:rsidP="005A69C3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355C4">
        <w:rPr>
          <w:rFonts w:ascii="Times New Roman" w:hAnsi="Times New Roman" w:cs="Times New Roman"/>
          <w:bCs/>
          <w:color w:val="000000"/>
          <w:sz w:val="28"/>
          <w:szCs w:val="28"/>
        </w:rPr>
        <w:t>dichiara</w:t>
      </w:r>
    </w:p>
    <w:p w14:paraId="35F363EA" w14:textId="58AF740F" w:rsidR="005A69C3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la </w:t>
      </w:r>
      <w:r w:rsidRPr="008355C4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propria disponibilità ad assumere </w:t>
      </w:r>
      <w:r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il seguente incarico di </w:t>
      </w:r>
      <w:r w:rsidRPr="008355C4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docenza nel </w:t>
      </w:r>
      <w:r w:rsidRPr="008355C4">
        <w:rPr>
          <w:rFonts w:ascii="Times New Roman" w:hAnsi="Times New Roman" w:cs="Times New Roman"/>
          <w:sz w:val="28"/>
          <w:szCs w:val="28"/>
        </w:rPr>
        <w:t xml:space="preserve">Master </w:t>
      </w:r>
      <w:r>
        <w:rPr>
          <w:rFonts w:ascii="Times New Roman" w:hAnsi="Times New Roman" w:cs="Times New Roman"/>
          <w:sz w:val="28"/>
          <w:szCs w:val="28"/>
        </w:rPr>
        <w:t>IPA_2024</w:t>
      </w:r>
      <w:r w:rsidR="00446C80">
        <w:rPr>
          <w:rFonts w:ascii="Times New Roman" w:hAnsi="Times New Roman" w:cs="Times New Roman"/>
          <w:sz w:val="28"/>
          <w:szCs w:val="28"/>
        </w:rPr>
        <w:t>:</w:t>
      </w:r>
    </w:p>
    <w:p w14:paraId="64C12544" w14:textId="77777777" w:rsidR="00446C80" w:rsidRDefault="00446C80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tbl>
      <w:tblPr>
        <w:tblW w:w="1048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00"/>
        <w:gridCol w:w="1233"/>
        <w:gridCol w:w="1276"/>
        <w:gridCol w:w="1276"/>
      </w:tblGrid>
      <w:tr w:rsidR="00446C80" w:rsidRPr="006D1004" w14:paraId="49C6DE93" w14:textId="77777777" w:rsidTr="00F03D52">
        <w:trPr>
          <w:trHeight w:val="340"/>
          <w:jc w:val="center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B9C4FD" w14:textId="77777777" w:rsidR="00446C80" w:rsidRPr="006D1004" w:rsidRDefault="00446C80" w:rsidP="00F03D52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Attività seminariale dal titolo </w:t>
            </w:r>
          </w:p>
        </w:tc>
      </w:tr>
      <w:tr w:rsidR="00446C80" w:rsidRPr="006D1004" w14:paraId="550EEB15" w14:textId="77777777" w:rsidTr="00F03D52">
        <w:trPr>
          <w:trHeight w:val="340"/>
          <w:jc w:val="center"/>
        </w:trPr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57DDF" w14:textId="77777777" w:rsidR="00446C80" w:rsidRPr="006D1004" w:rsidRDefault="00446C80" w:rsidP="00F03D52">
            <w:pPr>
              <w:rPr>
                <w:b/>
                <w:bCs/>
                <w:color w:val="000000"/>
              </w:rPr>
            </w:pPr>
            <w:r w:rsidRPr="00232004">
              <w:rPr>
                <w:color w:val="000000"/>
                <w:sz w:val="28"/>
                <w:szCs w:val="28"/>
              </w:rPr>
              <w:t>L'oscurità della legge: profili teorici e casi pratici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AD75D" w14:textId="77777777" w:rsidR="00446C80" w:rsidRPr="006D1004" w:rsidRDefault="00446C80" w:rsidP="00F03D52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n. 6 o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4CE4C" w14:textId="77777777" w:rsidR="00446C80" w:rsidRPr="006D1004" w:rsidRDefault="00446C80" w:rsidP="00F03D52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n presenz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5B0657" w14:textId="77777777" w:rsidR="00446C80" w:rsidRPr="006D1004" w:rsidRDefault="00446C80" w:rsidP="00F03D52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€ 120,00 h</w:t>
            </w:r>
          </w:p>
        </w:tc>
      </w:tr>
    </w:tbl>
    <w:p w14:paraId="08D09FB6" w14:textId="77777777" w:rsidR="005A69C3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8"/>
          <w:szCs w:val="28"/>
        </w:rPr>
      </w:pPr>
    </w:p>
    <w:p w14:paraId="7E63021F" w14:textId="77777777" w:rsidR="005A69C3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468BCAD5" w14:textId="77777777" w:rsidR="005A69C3" w:rsidRPr="00883710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Il sottoscritto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>dichiara:</w:t>
      </w:r>
    </w:p>
    <w:p w14:paraId="7BF1234F" w14:textId="5C61B5BE" w:rsidR="005A69C3" w:rsidRPr="00DA43C8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>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ab/>
        <w:t>di essere docente strutturato dell’Università di Messina</w:t>
      </w:r>
      <w:r w:rsidR="00523D9A" w:rsidRPr="00883710">
        <w:rPr>
          <w:sz w:val="28"/>
          <w:szCs w:val="28"/>
        </w:rPr>
        <w:t xml:space="preserve"> </w:t>
      </w:r>
      <w:bookmarkStart w:id="0" w:name="_Hlk211335376"/>
      <w:r w:rsidR="00523D9A">
        <w:rPr>
          <w:sz w:val="28"/>
          <w:szCs w:val="28"/>
        </w:rPr>
        <w:t>di diritto Costituzionale e pubblico</w:t>
      </w:r>
      <w:bookmarkEnd w:id="0"/>
      <w:r w:rsidR="00523D9A"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 </w:t>
      </w:r>
      <w:r w:rsidRPr="008837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e di essere disponibile a svolgere l’incarico di docenza </w:t>
      </w: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a titolo gratuito ai fini del completamento del proprio carico didattico.</w:t>
      </w:r>
    </w:p>
    <w:p w14:paraId="6CE48BBA" w14:textId="3AC8E093" w:rsidR="005A69C3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</w:t>
      </w: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ab/>
        <w:t xml:space="preserve">di essere docente strutturato dell’Università di Messina </w:t>
      </w:r>
      <w:r w:rsidR="00C54410">
        <w:rPr>
          <w:sz w:val="28"/>
          <w:szCs w:val="28"/>
        </w:rPr>
        <w:t>di diritto Costituzionale e pubblico</w:t>
      </w:r>
      <w:r w:rsidR="00C54410"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 </w:t>
      </w: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e di essere disponibile a svolgere l’incarico di docenza a titolo oneroso in quanto è già stato completato il proprio carico didattico</w:t>
      </w:r>
    </w:p>
    <w:p w14:paraId="7670433B" w14:textId="77777777" w:rsidR="005A69C3" w:rsidRPr="00DA43C8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4BD016E2" w14:textId="6A975132" w:rsidR="005A69C3" w:rsidRPr="00DA43C8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</w:t>
      </w: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ab/>
      </w:r>
      <w:r>
        <w:rPr>
          <w:rFonts w:ascii="Times New Roman" w:hAnsi="Times New Roman" w:cs="Times New Roman"/>
          <w:b w:val="0"/>
          <w:color w:val="000000"/>
          <w:sz w:val="28"/>
          <w:szCs w:val="28"/>
        </w:rPr>
        <w:t>di essere docente esterno</w:t>
      </w:r>
      <w:r w:rsidR="00C54410">
        <w:rPr>
          <w:rFonts w:ascii="Times New Roman" w:hAnsi="Times New Roman" w:cs="Times New Roman"/>
          <w:b w:val="0"/>
          <w:color w:val="000000"/>
          <w:sz w:val="28"/>
          <w:szCs w:val="28"/>
        </w:rPr>
        <w:t xml:space="preserve">, ANCHE IN QUIESCENZA, O ESPERTO </w:t>
      </w:r>
      <w:r w:rsidR="00C54410">
        <w:rPr>
          <w:sz w:val="28"/>
          <w:szCs w:val="28"/>
        </w:rPr>
        <w:t>di diritto Costituzionale e pubblico</w:t>
      </w:r>
    </w:p>
    <w:p w14:paraId="090ABE09" w14:textId="77777777" w:rsidR="005A69C3" w:rsidRPr="00DA43C8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7C292241" w14:textId="77777777" w:rsidR="005A69C3" w:rsidRPr="00DA43C8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Dichiara altresì, sotto la propria responsabilità, avvalendosi delle disposizioni di cui al D.P.R. 28/12/2000, n. 445, consapevole delle responsabilità civili e penali per le dichiarazioni non veritiere, nonché della decadenza dai benefici eventualmente conseguenti al provvedimento emanato in base alle dichiarazioni non veritiere:</w:t>
      </w:r>
    </w:p>
    <w:p w14:paraId="5114004A" w14:textId="77777777" w:rsidR="005A69C3" w:rsidRPr="00DA43C8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1.</w:t>
      </w: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ab/>
        <w:t>che quanto dichiarato nel curriculum corrisponde al vero;</w:t>
      </w:r>
    </w:p>
    <w:p w14:paraId="075BE749" w14:textId="77777777" w:rsidR="005A69C3" w:rsidRPr="00883710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>2.</w:t>
      </w:r>
      <w:r w:rsidRPr="00DA43C8">
        <w:rPr>
          <w:rFonts w:ascii="Times New Roman" w:hAnsi="Times New Roman" w:cs="Times New Roman"/>
          <w:b w:val="0"/>
          <w:color w:val="000000"/>
          <w:sz w:val="28"/>
          <w:szCs w:val="28"/>
        </w:rPr>
        <w:tab/>
        <w:t>di aver preso integrale visione dell’avviso di selezione e dei relativi allegati e di accettarne termini e condizioni;</w:t>
      </w:r>
    </w:p>
    <w:p w14:paraId="6BC48B2C" w14:textId="77777777" w:rsidR="005A69C3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6E1C04E7" w14:textId="77777777" w:rsidR="005A69C3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43F4FDBD" w14:textId="77777777" w:rsidR="005A69C3" w:rsidRPr="008D1BEB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D1BEB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LLEGA ALLA PRESENTE: </w:t>
      </w:r>
    </w:p>
    <w:p w14:paraId="28B72430" w14:textId="77777777" w:rsidR="005A69C3" w:rsidRPr="008D1BEB" w:rsidRDefault="005A69C3" w:rsidP="005A69C3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D1BEB">
        <w:rPr>
          <w:rFonts w:ascii="Times New Roman" w:hAnsi="Times New Roman" w:cs="Times New Roman"/>
          <w:b w:val="0"/>
          <w:color w:val="000000"/>
          <w:sz w:val="24"/>
          <w:szCs w:val="24"/>
        </w:rPr>
        <w:t>Curriculum vitae, privo di dati sensibili, firmato e datato;</w:t>
      </w:r>
    </w:p>
    <w:p w14:paraId="14F407D4" w14:textId="77777777" w:rsidR="005A69C3" w:rsidRPr="008D1BEB" w:rsidRDefault="005A69C3" w:rsidP="005A69C3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D1BEB">
        <w:rPr>
          <w:rFonts w:ascii="Times New Roman" w:hAnsi="Times New Roman" w:cs="Times New Roman"/>
          <w:b w:val="0"/>
          <w:color w:val="000000"/>
          <w:sz w:val="24"/>
          <w:szCs w:val="24"/>
        </w:rPr>
        <w:t>Fotocopia fronte/retro di un documento di identità in corso di validità debitamente firmata</w:t>
      </w:r>
    </w:p>
    <w:p w14:paraId="70DD00F1" w14:textId="77777777" w:rsidR="005A69C3" w:rsidRPr="008D1BEB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D1BEB">
        <w:rPr>
          <w:rFonts w:ascii="Times New Roman" w:hAnsi="Times New Roman" w:cs="Times New Roman"/>
          <w:b w:val="0"/>
          <w:color w:val="000000"/>
          <w:sz w:val="24"/>
          <w:szCs w:val="24"/>
        </w:rPr>
        <w:lastRenderedPageBreak/>
        <w:t xml:space="preserve">Il/La sottoscritto/a esprime il proprio consenso affinché i dati personali forniti possano essere trattati, nel rispetto del Regolamento Europeo sulla protezione dei dati personali 679/2016, per gli adempimenti connessi alla presente procedura. </w:t>
      </w:r>
    </w:p>
    <w:p w14:paraId="697A0ED7" w14:textId="77777777" w:rsidR="005A69C3" w:rsidRPr="008D1BEB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D1BEB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Messina, </w:t>
      </w:r>
    </w:p>
    <w:p w14:paraId="0A984086" w14:textId="77777777" w:rsidR="005A69C3" w:rsidRPr="00883710" w:rsidRDefault="005A69C3" w:rsidP="005A69C3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0DF0162C" w14:textId="77777777" w:rsidR="005A69C3" w:rsidRPr="00883710" w:rsidRDefault="005A69C3" w:rsidP="005A69C3">
      <w:pPr>
        <w:rPr>
          <w:bCs/>
          <w:color w:val="000000"/>
          <w:sz w:val="28"/>
          <w:szCs w:val="28"/>
        </w:rPr>
      </w:pPr>
      <w:r w:rsidRPr="00883710">
        <w:rPr>
          <w:color w:val="000000"/>
          <w:sz w:val="28"/>
          <w:szCs w:val="28"/>
        </w:rPr>
        <w:t>Firma…………………………………………</w:t>
      </w:r>
    </w:p>
    <w:p w14:paraId="4E8F4005" w14:textId="77777777" w:rsidR="005A69C3" w:rsidRPr="00883710" w:rsidRDefault="005A69C3" w:rsidP="005A69C3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p w14:paraId="6FFBE517" w14:textId="0AD327E0" w:rsidR="00135C36" w:rsidRPr="00883710" w:rsidRDefault="00135C36" w:rsidP="005A69C3">
      <w:pPr>
        <w:pStyle w:val="UnipdDecreta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8"/>
          <w:szCs w:val="28"/>
        </w:rPr>
      </w:pPr>
    </w:p>
    <w:sectPr w:rsidR="00135C36" w:rsidRPr="00883710" w:rsidSect="00EC0C33">
      <w:footerReference w:type="default" r:id="rId8"/>
      <w:pgSz w:w="11900" w:h="16840"/>
      <w:pgMar w:top="1701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676A4" w14:textId="77777777" w:rsidR="00D057D6" w:rsidRDefault="00D057D6" w:rsidP="00AF70B7">
      <w:r>
        <w:separator/>
      </w:r>
    </w:p>
  </w:endnote>
  <w:endnote w:type="continuationSeparator" w:id="0">
    <w:p w14:paraId="30663251" w14:textId="77777777" w:rsidR="00D057D6" w:rsidRDefault="00D057D6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5086803"/>
      <w:docPartObj>
        <w:docPartGallery w:val="Page Numbers (Bottom of Page)"/>
        <w:docPartUnique/>
      </w:docPartObj>
    </w:sdtPr>
    <w:sdtEndPr/>
    <w:sdtContent>
      <w:p w14:paraId="46F2A2A6" w14:textId="6699F11C" w:rsidR="00124E84" w:rsidRDefault="00124E84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9D6D56" w14:textId="77777777" w:rsidR="00124E84" w:rsidRDefault="00124E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54FEA" w14:textId="77777777" w:rsidR="00D057D6" w:rsidRDefault="00D057D6" w:rsidP="00AF70B7">
      <w:r>
        <w:separator/>
      </w:r>
    </w:p>
  </w:footnote>
  <w:footnote w:type="continuationSeparator" w:id="0">
    <w:p w14:paraId="37CF3E79" w14:textId="77777777" w:rsidR="00D057D6" w:rsidRDefault="00D057D6" w:rsidP="00AF70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5693B62"/>
    <w:multiLevelType w:val="hybridMultilevel"/>
    <w:tmpl w:val="AA1693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B0111"/>
    <w:multiLevelType w:val="hybridMultilevel"/>
    <w:tmpl w:val="0BCAB260"/>
    <w:lvl w:ilvl="0" w:tplc="B322C440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9B91614"/>
    <w:multiLevelType w:val="hybridMultilevel"/>
    <w:tmpl w:val="A1D02682"/>
    <w:lvl w:ilvl="0" w:tplc="F02441E0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8" w15:restartNumberingAfterBreak="0">
    <w:nsid w:val="19BC6E03"/>
    <w:multiLevelType w:val="hybridMultilevel"/>
    <w:tmpl w:val="921CD6E0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C5A5BDA"/>
    <w:multiLevelType w:val="hybridMultilevel"/>
    <w:tmpl w:val="5776B8FE"/>
    <w:lvl w:ilvl="0" w:tplc="13F4F540">
      <w:start w:val="16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07138BE"/>
    <w:multiLevelType w:val="hybridMultilevel"/>
    <w:tmpl w:val="3A44B7D8"/>
    <w:lvl w:ilvl="0" w:tplc="4000C796">
      <w:start w:val="16"/>
      <w:numFmt w:val="decimal"/>
      <w:lvlText w:val="%1."/>
      <w:lvlJc w:val="left"/>
      <w:pPr>
        <w:ind w:left="502" w:hanging="360"/>
      </w:pPr>
      <w:rPr>
        <w:rFonts w:hint="default"/>
        <w:b/>
        <w:i w:val="0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4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5" w15:restartNumberingAfterBreak="0">
    <w:nsid w:val="28F57F1A"/>
    <w:multiLevelType w:val="hybridMultilevel"/>
    <w:tmpl w:val="B10CA6B8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2A7469AF"/>
    <w:multiLevelType w:val="hybridMultilevel"/>
    <w:tmpl w:val="10AACBCC"/>
    <w:lvl w:ilvl="0" w:tplc="3B4421EE">
      <w:start w:val="7"/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8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19" w15:restartNumberingAfterBreak="0">
    <w:nsid w:val="39A1085D"/>
    <w:multiLevelType w:val="hybridMultilevel"/>
    <w:tmpl w:val="397A585A"/>
    <w:lvl w:ilvl="0" w:tplc="55841934">
      <w:start w:val="3"/>
      <w:numFmt w:val="bullet"/>
      <w:lvlText w:val="-"/>
      <w:lvlJc w:val="left"/>
      <w:pPr>
        <w:ind w:left="720" w:hanging="360"/>
      </w:pPr>
      <w:rPr>
        <w:rFonts w:ascii="Bell MT" w:eastAsia="Times New Roman" w:hAnsi="Bell M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EA76EF"/>
    <w:multiLevelType w:val="hybridMultilevel"/>
    <w:tmpl w:val="85523FC6"/>
    <w:lvl w:ilvl="0" w:tplc="E2BA9194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2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5F1360"/>
    <w:multiLevelType w:val="hybridMultilevel"/>
    <w:tmpl w:val="1BEA46E4"/>
    <w:lvl w:ilvl="0" w:tplc="3B4421EE">
      <w:start w:val="7"/>
      <w:numFmt w:val="bullet"/>
      <w:lvlText w:val="-"/>
      <w:lvlJc w:val="left"/>
      <w:pPr>
        <w:ind w:left="114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5" w15:restartNumberingAfterBreak="0">
    <w:nsid w:val="54592DCD"/>
    <w:multiLevelType w:val="hybridMultilevel"/>
    <w:tmpl w:val="5AF845D6"/>
    <w:lvl w:ilvl="0" w:tplc="75001AE0">
      <w:start w:val="16"/>
      <w:numFmt w:val="decimal"/>
      <w:lvlText w:val="%1."/>
      <w:lvlJc w:val="left"/>
      <w:pPr>
        <w:ind w:left="785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7" w15:restartNumberingAfterBreak="0">
    <w:nsid w:val="5D612B97"/>
    <w:multiLevelType w:val="hybridMultilevel"/>
    <w:tmpl w:val="F52065A2"/>
    <w:lvl w:ilvl="0" w:tplc="3B4421EE">
      <w:start w:val="7"/>
      <w:numFmt w:val="bullet"/>
      <w:lvlText w:val="-"/>
      <w:lvlJc w:val="left"/>
      <w:pPr>
        <w:ind w:left="121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8" w15:restartNumberingAfterBreak="0">
    <w:nsid w:val="68391C73"/>
    <w:multiLevelType w:val="hybridMultilevel"/>
    <w:tmpl w:val="B914E628"/>
    <w:lvl w:ilvl="0" w:tplc="94585A62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A4A5647"/>
    <w:multiLevelType w:val="hybridMultilevel"/>
    <w:tmpl w:val="3ECA4CDC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6B40469E"/>
    <w:multiLevelType w:val="hybridMultilevel"/>
    <w:tmpl w:val="3D74123C"/>
    <w:lvl w:ilvl="0" w:tplc="0DFE45C4">
      <w:start w:val="5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32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4" w15:restartNumberingAfterBreak="0">
    <w:nsid w:val="77C16834"/>
    <w:multiLevelType w:val="hybridMultilevel"/>
    <w:tmpl w:val="C19863C4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78220C20"/>
    <w:multiLevelType w:val="hybridMultilevel"/>
    <w:tmpl w:val="CE3EC64E"/>
    <w:lvl w:ilvl="0" w:tplc="94585A62">
      <w:start w:val="5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814643983">
    <w:abstractNumId w:val="14"/>
  </w:num>
  <w:num w:numId="2" w16cid:durableId="49426802">
    <w:abstractNumId w:val="18"/>
  </w:num>
  <w:num w:numId="3" w16cid:durableId="1745182631">
    <w:abstractNumId w:val="7"/>
  </w:num>
  <w:num w:numId="4" w16cid:durableId="1285889326">
    <w:abstractNumId w:val="31"/>
  </w:num>
  <w:num w:numId="5" w16cid:durableId="988482470">
    <w:abstractNumId w:val="17"/>
  </w:num>
  <w:num w:numId="6" w16cid:durableId="519004439">
    <w:abstractNumId w:val="10"/>
  </w:num>
  <w:num w:numId="7" w16cid:durableId="1812092698">
    <w:abstractNumId w:val="1"/>
  </w:num>
  <w:num w:numId="8" w16cid:durableId="1525365002">
    <w:abstractNumId w:val="13"/>
  </w:num>
  <w:num w:numId="9" w16cid:durableId="1903247958">
    <w:abstractNumId w:val="26"/>
  </w:num>
  <w:num w:numId="10" w16cid:durableId="1509826370">
    <w:abstractNumId w:val="11"/>
  </w:num>
  <w:num w:numId="11" w16cid:durableId="47387005">
    <w:abstractNumId w:val="24"/>
  </w:num>
  <w:num w:numId="12" w16cid:durableId="267545400">
    <w:abstractNumId w:val="4"/>
  </w:num>
  <w:num w:numId="13" w16cid:durableId="641082559">
    <w:abstractNumId w:val="21"/>
  </w:num>
  <w:num w:numId="14" w16cid:durableId="804390618">
    <w:abstractNumId w:val="5"/>
  </w:num>
  <w:num w:numId="15" w16cid:durableId="738020548">
    <w:abstractNumId w:val="33"/>
  </w:num>
  <w:num w:numId="16" w16cid:durableId="1545946169">
    <w:abstractNumId w:val="0"/>
  </w:num>
  <w:num w:numId="17" w16cid:durableId="1382822986">
    <w:abstractNumId w:val="32"/>
  </w:num>
  <w:num w:numId="18" w16cid:durableId="14381159">
    <w:abstractNumId w:val="22"/>
  </w:num>
  <w:num w:numId="19" w16cid:durableId="961616320">
    <w:abstractNumId w:val="2"/>
  </w:num>
  <w:num w:numId="20" w16cid:durableId="684016014">
    <w:abstractNumId w:val="16"/>
  </w:num>
  <w:num w:numId="21" w16cid:durableId="966619886">
    <w:abstractNumId w:val="3"/>
  </w:num>
  <w:num w:numId="22" w16cid:durableId="124585460">
    <w:abstractNumId w:val="29"/>
  </w:num>
  <w:num w:numId="23" w16cid:durableId="1721203151">
    <w:abstractNumId w:val="34"/>
  </w:num>
  <w:num w:numId="24" w16cid:durableId="366608682">
    <w:abstractNumId w:val="35"/>
  </w:num>
  <w:num w:numId="25" w16cid:durableId="518472739">
    <w:abstractNumId w:val="15"/>
  </w:num>
  <w:num w:numId="26" w16cid:durableId="1077050273">
    <w:abstractNumId w:val="8"/>
  </w:num>
  <w:num w:numId="27" w16cid:durableId="510878594">
    <w:abstractNumId w:val="23"/>
  </w:num>
  <w:num w:numId="28" w16cid:durableId="900824253">
    <w:abstractNumId w:val="27"/>
  </w:num>
  <w:num w:numId="29" w16cid:durableId="1604996611">
    <w:abstractNumId w:val="20"/>
  </w:num>
  <w:num w:numId="30" w16cid:durableId="362749040">
    <w:abstractNumId w:val="28"/>
  </w:num>
  <w:num w:numId="31" w16cid:durableId="114377542">
    <w:abstractNumId w:val="12"/>
  </w:num>
  <w:num w:numId="32" w16cid:durableId="535192359">
    <w:abstractNumId w:val="9"/>
  </w:num>
  <w:num w:numId="33" w16cid:durableId="171186402">
    <w:abstractNumId w:val="25"/>
  </w:num>
  <w:num w:numId="34" w16cid:durableId="1072266591">
    <w:abstractNumId w:val="6"/>
  </w:num>
  <w:num w:numId="35" w16cid:durableId="2020546831">
    <w:abstractNumId w:val="30"/>
  </w:num>
  <w:num w:numId="36" w16cid:durableId="7945427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0CCE"/>
    <w:rsid w:val="00004ACB"/>
    <w:rsid w:val="00005961"/>
    <w:rsid w:val="00007131"/>
    <w:rsid w:val="00007911"/>
    <w:rsid w:val="00011533"/>
    <w:rsid w:val="000123C9"/>
    <w:rsid w:val="0001437D"/>
    <w:rsid w:val="00014F16"/>
    <w:rsid w:val="00016274"/>
    <w:rsid w:val="00016DA0"/>
    <w:rsid w:val="000209A8"/>
    <w:rsid w:val="00022D9D"/>
    <w:rsid w:val="0002740E"/>
    <w:rsid w:val="000419EE"/>
    <w:rsid w:val="000425CE"/>
    <w:rsid w:val="00044F1F"/>
    <w:rsid w:val="00044F6A"/>
    <w:rsid w:val="000513E6"/>
    <w:rsid w:val="000515AA"/>
    <w:rsid w:val="00051608"/>
    <w:rsid w:val="000519F3"/>
    <w:rsid w:val="00057224"/>
    <w:rsid w:val="000575CF"/>
    <w:rsid w:val="000576EC"/>
    <w:rsid w:val="000616E1"/>
    <w:rsid w:val="00061C7F"/>
    <w:rsid w:val="00065065"/>
    <w:rsid w:val="00065EC0"/>
    <w:rsid w:val="00083F87"/>
    <w:rsid w:val="00084E2F"/>
    <w:rsid w:val="000859DA"/>
    <w:rsid w:val="00086A44"/>
    <w:rsid w:val="000878CA"/>
    <w:rsid w:val="00090989"/>
    <w:rsid w:val="0009573F"/>
    <w:rsid w:val="00096289"/>
    <w:rsid w:val="000979C4"/>
    <w:rsid w:val="000A2FF6"/>
    <w:rsid w:val="000A3E08"/>
    <w:rsid w:val="000A484A"/>
    <w:rsid w:val="000A57DB"/>
    <w:rsid w:val="000A770F"/>
    <w:rsid w:val="000C3579"/>
    <w:rsid w:val="000D2D6F"/>
    <w:rsid w:val="000D3D2B"/>
    <w:rsid w:val="000D59D6"/>
    <w:rsid w:val="000E0846"/>
    <w:rsid w:val="000E097C"/>
    <w:rsid w:val="000E487F"/>
    <w:rsid w:val="000E6101"/>
    <w:rsid w:val="000F3CF7"/>
    <w:rsid w:val="000F4098"/>
    <w:rsid w:val="000F6C1B"/>
    <w:rsid w:val="00107242"/>
    <w:rsid w:val="00111F12"/>
    <w:rsid w:val="001210F4"/>
    <w:rsid w:val="001215D2"/>
    <w:rsid w:val="0012175C"/>
    <w:rsid w:val="00122044"/>
    <w:rsid w:val="0012326C"/>
    <w:rsid w:val="00124E84"/>
    <w:rsid w:val="00127097"/>
    <w:rsid w:val="00131F1B"/>
    <w:rsid w:val="00133E20"/>
    <w:rsid w:val="00134C4E"/>
    <w:rsid w:val="00135C36"/>
    <w:rsid w:val="001362C0"/>
    <w:rsid w:val="001409F1"/>
    <w:rsid w:val="0014518D"/>
    <w:rsid w:val="00145915"/>
    <w:rsid w:val="00145C0E"/>
    <w:rsid w:val="0014658E"/>
    <w:rsid w:val="00147676"/>
    <w:rsid w:val="00150714"/>
    <w:rsid w:val="00150BD1"/>
    <w:rsid w:val="00151694"/>
    <w:rsid w:val="001524C5"/>
    <w:rsid w:val="001529B0"/>
    <w:rsid w:val="00154670"/>
    <w:rsid w:val="001563E4"/>
    <w:rsid w:val="00156E5C"/>
    <w:rsid w:val="00161364"/>
    <w:rsid w:val="001613A3"/>
    <w:rsid w:val="00164E56"/>
    <w:rsid w:val="00164F62"/>
    <w:rsid w:val="00165A63"/>
    <w:rsid w:val="001771AC"/>
    <w:rsid w:val="001806ED"/>
    <w:rsid w:val="0018087F"/>
    <w:rsid w:val="0018346D"/>
    <w:rsid w:val="00183629"/>
    <w:rsid w:val="001842A7"/>
    <w:rsid w:val="001868EF"/>
    <w:rsid w:val="00191CF2"/>
    <w:rsid w:val="00196B1E"/>
    <w:rsid w:val="00197AE1"/>
    <w:rsid w:val="001A2216"/>
    <w:rsid w:val="001A4F7E"/>
    <w:rsid w:val="001A5073"/>
    <w:rsid w:val="001A7829"/>
    <w:rsid w:val="001D0C0B"/>
    <w:rsid w:val="001D24A5"/>
    <w:rsid w:val="001D3E05"/>
    <w:rsid w:val="001D4818"/>
    <w:rsid w:val="001D51B3"/>
    <w:rsid w:val="001D6A0B"/>
    <w:rsid w:val="001D6B64"/>
    <w:rsid w:val="001E0879"/>
    <w:rsid w:val="001E2042"/>
    <w:rsid w:val="001E5738"/>
    <w:rsid w:val="001F0883"/>
    <w:rsid w:val="001F09A5"/>
    <w:rsid w:val="001F1DD7"/>
    <w:rsid w:val="001F3FAA"/>
    <w:rsid w:val="001F4C04"/>
    <w:rsid w:val="001F5999"/>
    <w:rsid w:val="001F5AD5"/>
    <w:rsid w:val="001F68A7"/>
    <w:rsid w:val="001F726C"/>
    <w:rsid w:val="002021FC"/>
    <w:rsid w:val="0020743A"/>
    <w:rsid w:val="00213541"/>
    <w:rsid w:val="00215915"/>
    <w:rsid w:val="00221810"/>
    <w:rsid w:val="00225CD5"/>
    <w:rsid w:val="0022736F"/>
    <w:rsid w:val="00230427"/>
    <w:rsid w:val="00232004"/>
    <w:rsid w:val="002327B6"/>
    <w:rsid w:val="00233476"/>
    <w:rsid w:val="002339B9"/>
    <w:rsid w:val="00240681"/>
    <w:rsid w:val="00241A91"/>
    <w:rsid w:val="00243715"/>
    <w:rsid w:val="00243E85"/>
    <w:rsid w:val="00251518"/>
    <w:rsid w:val="00251685"/>
    <w:rsid w:val="00252CD3"/>
    <w:rsid w:val="002547FF"/>
    <w:rsid w:val="00256550"/>
    <w:rsid w:val="0026529A"/>
    <w:rsid w:val="00266558"/>
    <w:rsid w:val="002725B9"/>
    <w:rsid w:val="00276DE4"/>
    <w:rsid w:val="002801FE"/>
    <w:rsid w:val="002804DA"/>
    <w:rsid w:val="00280DD9"/>
    <w:rsid w:val="0028243B"/>
    <w:rsid w:val="0029043B"/>
    <w:rsid w:val="00290C27"/>
    <w:rsid w:val="002A0C5D"/>
    <w:rsid w:val="002A2008"/>
    <w:rsid w:val="002A313A"/>
    <w:rsid w:val="002A33BC"/>
    <w:rsid w:val="002A3A16"/>
    <w:rsid w:val="002A6D5F"/>
    <w:rsid w:val="002A75BD"/>
    <w:rsid w:val="002B200F"/>
    <w:rsid w:val="002C22E5"/>
    <w:rsid w:val="002C6D22"/>
    <w:rsid w:val="002C7709"/>
    <w:rsid w:val="002D554C"/>
    <w:rsid w:val="002E7584"/>
    <w:rsid w:val="002F09B7"/>
    <w:rsid w:val="002F0AA7"/>
    <w:rsid w:val="002F301F"/>
    <w:rsid w:val="00302681"/>
    <w:rsid w:val="00307763"/>
    <w:rsid w:val="003078EC"/>
    <w:rsid w:val="003103FE"/>
    <w:rsid w:val="00310E02"/>
    <w:rsid w:val="0031138D"/>
    <w:rsid w:val="00316F85"/>
    <w:rsid w:val="003265E2"/>
    <w:rsid w:val="00327527"/>
    <w:rsid w:val="00333990"/>
    <w:rsid w:val="003433E9"/>
    <w:rsid w:val="0034712B"/>
    <w:rsid w:val="00350AC4"/>
    <w:rsid w:val="00352DA5"/>
    <w:rsid w:val="00354082"/>
    <w:rsid w:val="00355328"/>
    <w:rsid w:val="0035616F"/>
    <w:rsid w:val="0035673C"/>
    <w:rsid w:val="00360DC9"/>
    <w:rsid w:val="003649B0"/>
    <w:rsid w:val="00365DDF"/>
    <w:rsid w:val="003713E0"/>
    <w:rsid w:val="0037261C"/>
    <w:rsid w:val="00374774"/>
    <w:rsid w:val="00375AF5"/>
    <w:rsid w:val="00376116"/>
    <w:rsid w:val="00380F3E"/>
    <w:rsid w:val="00381F8C"/>
    <w:rsid w:val="003842A8"/>
    <w:rsid w:val="00386F12"/>
    <w:rsid w:val="003877E7"/>
    <w:rsid w:val="00396148"/>
    <w:rsid w:val="003A0DF6"/>
    <w:rsid w:val="003A2637"/>
    <w:rsid w:val="003A281F"/>
    <w:rsid w:val="003A4B7F"/>
    <w:rsid w:val="003A77FC"/>
    <w:rsid w:val="003B2918"/>
    <w:rsid w:val="003B3DD6"/>
    <w:rsid w:val="003C02F6"/>
    <w:rsid w:val="003C0B8D"/>
    <w:rsid w:val="003C2FC0"/>
    <w:rsid w:val="003C4E14"/>
    <w:rsid w:val="003D0A40"/>
    <w:rsid w:val="003D3AD9"/>
    <w:rsid w:val="003D4F7A"/>
    <w:rsid w:val="003D5F42"/>
    <w:rsid w:val="003D6593"/>
    <w:rsid w:val="003E02F2"/>
    <w:rsid w:val="003E1758"/>
    <w:rsid w:val="003E22A4"/>
    <w:rsid w:val="003E35B5"/>
    <w:rsid w:val="003E53FF"/>
    <w:rsid w:val="003E704E"/>
    <w:rsid w:val="003F07E2"/>
    <w:rsid w:val="003F487B"/>
    <w:rsid w:val="003F533E"/>
    <w:rsid w:val="003F7559"/>
    <w:rsid w:val="00401979"/>
    <w:rsid w:val="004019FA"/>
    <w:rsid w:val="00403292"/>
    <w:rsid w:val="0040617D"/>
    <w:rsid w:val="00407B3F"/>
    <w:rsid w:val="00410559"/>
    <w:rsid w:val="00420C6B"/>
    <w:rsid w:val="00421C82"/>
    <w:rsid w:val="004231F1"/>
    <w:rsid w:val="00426E78"/>
    <w:rsid w:val="0043154C"/>
    <w:rsid w:val="004373A3"/>
    <w:rsid w:val="00440863"/>
    <w:rsid w:val="004449F6"/>
    <w:rsid w:val="00446C80"/>
    <w:rsid w:val="004542EC"/>
    <w:rsid w:val="004547CF"/>
    <w:rsid w:val="00460E0F"/>
    <w:rsid w:val="00461C23"/>
    <w:rsid w:val="004629FA"/>
    <w:rsid w:val="00462F5A"/>
    <w:rsid w:val="00463980"/>
    <w:rsid w:val="00463CC3"/>
    <w:rsid w:val="00464E3F"/>
    <w:rsid w:val="00464EF3"/>
    <w:rsid w:val="0046575A"/>
    <w:rsid w:val="00465D67"/>
    <w:rsid w:val="00470D82"/>
    <w:rsid w:val="00472616"/>
    <w:rsid w:val="004727C9"/>
    <w:rsid w:val="00474C2F"/>
    <w:rsid w:val="00476BAF"/>
    <w:rsid w:val="00480049"/>
    <w:rsid w:val="0048329A"/>
    <w:rsid w:val="00484969"/>
    <w:rsid w:val="00485E04"/>
    <w:rsid w:val="004871BC"/>
    <w:rsid w:val="00487A36"/>
    <w:rsid w:val="0049182F"/>
    <w:rsid w:val="00496262"/>
    <w:rsid w:val="004A2D75"/>
    <w:rsid w:val="004A5474"/>
    <w:rsid w:val="004B33D6"/>
    <w:rsid w:val="004B56ED"/>
    <w:rsid w:val="004B6152"/>
    <w:rsid w:val="004B7DF5"/>
    <w:rsid w:val="004C0560"/>
    <w:rsid w:val="004C1E9C"/>
    <w:rsid w:val="004C3B53"/>
    <w:rsid w:val="004C56D2"/>
    <w:rsid w:val="004C614F"/>
    <w:rsid w:val="004D59CC"/>
    <w:rsid w:val="004D631D"/>
    <w:rsid w:val="004E0F0B"/>
    <w:rsid w:val="004E1DF0"/>
    <w:rsid w:val="004E345B"/>
    <w:rsid w:val="004E76E3"/>
    <w:rsid w:val="004F1ED7"/>
    <w:rsid w:val="004F378D"/>
    <w:rsid w:val="00503575"/>
    <w:rsid w:val="0050661E"/>
    <w:rsid w:val="0050789F"/>
    <w:rsid w:val="00510B32"/>
    <w:rsid w:val="0051247B"/>
    <w:rsid w:val="00512AFD"/>
    <w:rsid w:val="00513D59"/>
    <w:rsid w:val="005144E5"/>
    <w:rsid w:val="00515BBF"/>
    <w:rsid w:val="00516D9F"/>
    <w:rsid w:val="00520829"/>
    <w:rsid w:val="00520840"/>
    <w:rsid w:val="00523D9A"/>
    <w:rsid w:val="00535447"/>
    <w:rsid w:val="00536E6A"/>
    <w:rsid w:val="00540A0D"/>
    <w:rsid w:val="0054126E"/>
    <w:rsid w:val="00541A07"/>
    <w:rsid w:val="00541B38"/>
    <w:rsid w:val="005439FD"/>
    <w:rsid w:val="0054708B"/>
    <w:rsid w:val="00547313"/>
    <w:rsid w:val="00550FBB"/>
    <w:rsid w:val="00555D58"/>
    <w:rsid w:val="00560E8F"/>
    <w:rsid w:val="00561382"/>
    <w:rsid w:val="0056479A"/>
    <w:rsid w:val="005655B0"/>
    <w:rsid w:val="00565B0D"/>
    <w:rsid w:val="00565D5D"/>
    <w:rsid w:val="00570871"/>
    <w:rsid w:val="005739B6"/>
    <w:rsid w:val="00574593"/>
    <w:rsid w:val="00581E7F"/>
    <w:rsid w:val="005903ED"/>
    <w:rsid w:val="00590F33"/>
    <w:rsid w:val="005921AE"/>
    <w:rsid w:val="00592A16"/>
    <w:rsid w:val="00592EC7"/>
    <w:rsid w:val="00593830"/>
    <w:rsid w:val="00593AFB"/>
    <w:rsid w:val="00594447"/>
    <w:rsid w:val="005A3DD3"/>
    <w:rsid w:val="005A69C3"/>
    <w:rsid w:val="005B021C"/>
    <w:rsid w:val="005B0238"/>
    <w:rsid w:val="005B1B6B"/>
    <w:rsid w:val="005B4AC4"/>
    <w:rsid w:val="005B5066"/>
    <w:rsid w:val="005B562D"/>
    <w:rsid w:val="005B7729"/>
    <w:rsid w:val="005C0604"/>
    <w:rsid w:val="005C0786"/>
    <w:rsid w:val="005C10CB"/>
    <w:rsid w:val="005C29EC"/>
    <w:rsid w:val="005C535C"/>
    <w:rsid w:val="005D0D23"/>
    <w:rsid w:val="005D1D08"/>
    <w:rsid w:val="005D59DB"/>
    <w:rsid w:val="005D6176"/>
    <w:rsid w:val="005E0FA8"/>
    <w:rsid w:val="005E10D7"/>
    <w:rsid w:val="005E2F8D"/>
    <w:rsid w:val="005E7F2F"/>
    <w:rsid w:val="005F1B39"/>
    <w:rsid w:val="005F4F7C"/>
    <w:rsid w:val="005F5737"/>
    <w:rsid w:val="005F69F2"/>
    <w:rsid w:val="006012FB"/>
    <w:rsid w:val="00602549"/>
    <w:rsid w:val="00602AE9"/>
    <w:rsid w:val="00604FDD"/>
    <w:rsid w:val="00610F3B"/>
    <w:rsid w:val="00615F56"/>
    <w:rsid w:val="006166FD"/>
    <w:rsid w:val="0062033B"/>
    <w:rsid w:val="0062065D"/>
    <w:rsid w:val="00620E52"/>
    <w:rsid w:val="0062108D"/>
    <w:rsid w:val="006222B7"/>
    <w:rsid w:val="006249A2"/>
    <w:rsid w:val="006310BF"/>
    <w:rsid w:val="00631EA0"/>
    <w:rsid w:val="00637D9B"/>
    <w:rsid w:val="00644C3F"/>
    <w:rsid w:val="0064525A"/>
    <w:rsid w:val="006517ED"/>
    <w:rsid w:val="006555CE"/>
    <w:rsid w:val="00656A25"/>
    <w:rsid w:val="0066048A"/>
    <w:rsid w:val="00662CE8"/>
    <w:rsid w:val="0066688F"/>
    <w:rsid w:val="00673494"/>
    <w:rsid w:val="00673AD1"/>
    <w:rsid w:val="00677839"/>
    <w:rsid w:val="006809EB"/>
    <w:rsid w:val="00680BEB"/>
    <w:rsid w:val="006823A6"/>
    <w:rsid w:val="00683D33"/>
    <w:rsid w:val="00690C83"/>
    <w:rsid w:val="006918A9"/>
    <w:rsid w:val="00692651"/>
    <w:rsid w:val="006A1338"/>
    <w:rsid w:val="006A2310"/>
    <w:rsid w:val="006A2775"/>
    <w:rsid w:val="006A279A"/>
    <w:rsid w:val="006A6AAC"/>
    <w:rsid w:val="006A6AEF"/>
    <w:rsid w:val="006B0BB2"/>
    <w:rsid w:val="006B1007"/>
    <w:rsid w:val="006B1179"/>
    <w:rsid w:val="006B4CAC"/>
    <w:rsid w:val="006B7726"/>
    <w:rsid w:val="006C0D5A"/>
    <w:rsid w:val="006C20E8"/>
    <w:rsid w:val="006C2CDD"/>
    <w:rsid w:val="006C41AA"/>
    <w:rsid w:val="006C4663"/>
    <w:rsid w:val="006C6244"/>
    <w:rsid w:val="006D0E61"/>
    <w:rsid w:val="006D1F46"/>
    <w:rsid w:val="006D36FF"/>
    <w:rsid w:val="006D7BAC"/>
    <w:rsid w:val="006E04E9"/>
    <w:rsid w:val="006E0C80"/>
    <w:rsid w:val="006E2778"/>
    <w:rsid w:val="006E2977"/>
    <w:rsid w:val="006E4304"/>
    <w:rsid w:val="006F546C"/>
    <w:rsid w:val="007028E4"/>
    <w:rsid w:val="007044FC"/>
    <w:rsid w:val="00705E91"/>
    <w:rsid w:val="007102C9"/>
    <w:rsid w:val="00712D8F"/>
    <w:rsid w:val="0071343A"/>
    <w:rsid w:val="0071532B"/>
    <w:rsid w:val="00716583"/>
    <w:rsid w:val="00717082"/>
    <w:rsid w:val="00717F65"/>
    <w:rsid w:val="00720901"/>
    <w:rsid w:val="00723AF7"/>
    <w:rsid w:val="00723C4F"/>
    <w:rsid w:val="00726C13"/>
    <w:rsid w:val="00726C53"/>
    <w:rsid w:val="00730C13"/>
    <w:rsid w:val="0073206A"/>
    <w:rsid w:val="0073580E"/>
    <w:rsid w:val="00737A15"/>
    <w:rsid w:val="0074099A"/>
    <w:rsid w:val="007524A4"/>
    <w:rsid w:val="00754AB6"/>
    <w:rsid w:val="00756EE7"/>
    <w:rsid w:val="00761AD0"/>
    <w:rsid w:val="00762D9E"/>
    <w:rsid w:val="00763787"/>
    <w:rsid w:val="00764EAE"/>
    <w:rsid w:val="007674D9"/>
    <w:rsid w:val="00767E08"/>
    <w:rsid w:val="0077219A"/>
    <w:rsid w:val="0077272D"/>
    <w:rsid w:val="00773607"/>
    <w:rsid w:val="00775B55"/>
    <w:rsid w:val="00781C32"/>
    <w:rsid w:val="00783EBC"/>
    <w:rsid w:val="0078661C"/>
    <w:rsid w:val="007877D0"/>
    <w:rsid w:val="00790188"/>
    <w:rsid w:val="00791C3D"/>
    <w:rsid w:val="00795A8E"/>
    <w:rsid w:val="007A0B36"/>
    <w:rsid w:val="007A20BD"/>
    <w:rsid w:val="007A2FA6"/>
    <w:rsid w:val="007A58CF"/>
    <w:rsid w:val="007A669B"/>
    <w:rsid w:val="007A70E9"/>
    <w:rsid w:val="007B00B5"/>
    <w:rsid w:val="007B0409"/>
    <w:rsid w:val="007B2B47"/>
    <w:rsid w:val="007B351E"/>
    <w:rsid w:val="007C03A3"/>
    <w:rsid w:val="007C1FEA"/>
    <w:rsid w:val="007C63DB"/>
    <w:rsid w:val="007D0DE5"/>
    <w:rsid w:val="007D36CC"/>
    <w:rsid w:val="007D4062"/>
    <w:rsid w:val="007D4AC9"/>
    <w:rsid w:val="007D5982"/>
    <w:rsid w:val="007D5C68"/>
    <w:rsid w:val="007D6658"/>
    <w:rsid w:val="007E7EBE"/>
    <w:rsid w:val="007F2E79"/>
    <w:rsid w:val="007F34D5"/>
    <w:rsid w:val="007F3BE2"/>
    <w:rsid w:val="007F5442"/>
    <w:rsid w:val="00800831"/>
    <w:rsid w:val="00801285"/>
    <w:rsid w:val="00802E7F"/>
    <w:rsid w:val="00803230"/>
    <w:rsid w:val="008073AB"/>
    <w:rsid w:val="00815C43"/>
    <w:rsid w:val="00816AA4"/>
    <w:rsid w:val="00816F43"/>
    <w:rsid w:val="008200B3"/>
    <w:rsid w:val="00824A32"/>
    <w:rsid w:val="008261E5"/>
    <w:rsid w:val="00826847"/>
    <w:rsid w:val="008355C4"/>
    <w:rsid w:val="00843417"/>
    <w:rsid w:val="00844406"/>
    <w:rsid w:val="00846F3C"/>
    <w:rsid w:val="00863EBF"/>
    <w:rsid w:val="00866858"/>
    <w:rsid w:val="00866B51"/>
    <w:rsid w:val="008678C2"/>
    <w:rsid w:val="008707B8"/>
    <w:rsid w:val="00872510"/>
    <w:rsid w:val="0087267D"/>
    <w:rsid w:val="00875CA7"/>
    <w:rsid w:val="008767B1"/>
    <w:rsid w:val="0087770A"/>
    <w:rsid w:val="00883710"/>
    <w:rsid w:val="00883EB5"/>
    <w:rsid w:val="00886B07"/>
    <w:rsid w:val="00886F1D"/>
    <w:rsid w:val="0089059C"/>
    <w:rsid w:val="00893AE8"/>
    <w:rsid w:val="00893C3A"/>
    <w:rsid w:val="00896450"/>
    <w:rsid w:val="00896518"/>
    <w:rsid w:val="00896A4E"/>
    <w:rsid w:val="008977DA"/>
    <w:rsid w:val="008A34BA"/>
    <w:rsid w:val="008A71A9"/>
    <w:rsid w:val="008B0EBD"/>
    <w:rsid w:val="008B3396"/>
    <w:rsid w:val="008B5DE9"/>
    <w:rsid w:val="008B649F"/>
    <w:rsid w:val="008C0407"/>
    <w:rsid w:val="008C3D98"/>
    <w:rsid w:val="008C50DD"/>
    <w:rsid w:val="008D1BEB"/>
    <w:rsid w:val="008D3E92"/>
    <w:rsid w:val="008E12B0"/>
    <w:rsid w:val="008E3AC6"/>
    <w:rsid w:val="008F36B7"/>
    <w:rsid w:val="008F49EE"/>
    <w:rsid w:val="008F6E23"/>
    <w:rsid w:val="008F7784"/>
    <w:rsid w:val="008F7C2F"/>
    <w:rsid w:val="0090169D"/>
    <w:rsid w:val="009042B8"/>
    <w:rsid w:val="00904331"/>
    <w:rsid w:val="009062DF"/>
    <w:rsid w:val="00907B81"/>
    <w:rsid w:val="00910803"/>
    <w:rsid w:val="00914695"/>
    <w:rsid w:val="00917940"/>
    <w:rsid w:val="009202CF"/>
    <w:rsid w:val="00920CEE"/>
    <w:rsid w:val="00927836"/>
    <w:rsid w:val="009326D5"/>
    <w:rsid w:val="009349D3"/>
    <w:rsid w:val="00935090"/>
    <w:rsid w:val="00937152"/>
    <w:rsid w:val="00942CC3"/>
    <w:rsid w:val="00943E8B"/>
    <w:rsid w:val="00947E20"/>
    <w:rsid w:val="00950EC7"/>
    <w:rsid w:val="009515D9"/>
    <w:rsid w:val="00951D35"/>
    <w:rsid w:val="00956EBD"/>
    <w:rsid w:val="009573C5"/>
    <w:rsid w:val="009608A8"/>
    <w:rsid w:val="009765DD"/>
    <w:rsid w:val="00977768"/>
    <w:rsid w:val="00981500"/>
    <w:rsid w:val="00981CA3"/>
    <w:rsid w:val="00983458"/>
    <w:rsid w:val="00984FC9"/>
    <w:rsid w:val="0098608B"/>
    <w:rsid w:val="00993FA7"/>
    <w:rsid w:val="009940B8"/>
    <w:rsid w:val="00994851"/>
    <w:rsid w:val="0099510B"/>
    <w:rsid w:val="00995529"/>
    <w:rsid w:val="009A39EC"/>
    <w:rsid w:val="009A726D"/>
    <w:rsid w:val="009B0106"/>
    <w:rsid w:val="009B1459"/>
    <w:rsid w:val="009C48EC"/>
    <w:rsid w:val="009D0402"/>
    <w:rsid w:val="009D0563"/>
    <w:rsid w:val="009D0DB4"/>
    <w:rsid w:val="009D3453"/>
    <w:rsid w:val="009D602B"/>
    <w:rsid w:val="009D7121"/>
    <w:rsid w:val="009E088B"/>
    <w:rsid w:val="009E7B49"/>
    <w:rsid w:val="009F08CE"/>
    <w:rsid w:val="009F4146"/>
    <w:rsid w:val="00A02631"/>
    <w:rsid w:val="00A02C15"/>
    <w:rsid w:val="00A04BC9"/>
    <w:rsid w:val="00A101B2"/>
    <w:rsid w:val="00A15105"/>
    <w:rsid w:val="00A15C25"/>
    <w:rsid w:val="00A1706E"/>
    <w:rsid w:val="00A20C1C"/>
    <w:rsid w:val="00A25244"/>
    <w:rsid w:val="00A25871"/>
    <w:rsid w:val="00A26D4D"/>
    <w:rsid w:val="00A33ADF"/>
    <w:rsid w:val="00A35F6E"/>
    <w:rsid w:val="00A40F5D"/>
    <w:rsid w:val="00A432ED"/>
    <w:rsid w:val="00A437E3"/>
    <w:rsid w:val="00A47533"/>
    <w:rsid w:val="00A54B9D"/>
    <w:rsid w:val="00A557A7"/>
    <w:rsid w:val="00A57F34"/>
    <w:rsid w:val="00A60CAC"/>
    <w:rsid w:val="00A625D8"/>
    <w:rsid w:val="00A634A2"/>
    <w:rsid w:val="00A67912"/>
    <w:rsid w:val="00A7421E"/>
    <w:rsid w:val="00A83815"/>
    <w:rsid w:val="00A83D2A"/>
    <w:rsid w:val="00A865E9"/>
    <w:rsid w:val="00AA2865"/>
    <w:rsid w:val="00AA480D"/>
    <w:rsid w:val="00AB2760"/>
    <w:rsid w:val="00AB4345"/>
    <w:rsid w:val="00AB46E9"/>
    <w:rsid w:val="00AB4B60"/>
    <w:rsid w:val="00AB6434"/>
    <w:rsid w:val="00AC12F6"/>
    <w:rsid w:val="00AD7324"/>
    <w:rsid w:val="00AE42AB"/>
    <w:rsid w:val="00AE62C9"/>
    <w:rsid w:val="00AF291B"/>
    <w:rsid w:val="00AF35F1"/>
    <w:rsid w:val="00AF5E49"/>
    <w:rsid w:val="00AF65F1"/>
    <w:rsid w:val="00AF70B7"/>
    <w:rsid w:val="00B07A47"/>
    <w:rsid w:val="00B1587E"/>
    <w:rsid w:val="00B16F1C"/>
    <w:rsid w:val="00B269FD"/>
    <w:rsid w:val="00B271F6"/>
    <w:rsid w:val="00B37B14"/>
    <w:rsid w:val="00B40D52"/>
    <w:rsid w:val="00B42E35"/>
    <w:rsid w:val="00B44684"/>
    <w:rsid w:val="00B44E46"/>
    <w:rsid w:val="00B5121C"/>
    <w:rsid w:val="00B6187C"/>
    <w:rsid w:val="00B62E0D"/>
    <w:rsid w:val="00B70333"/>
    <w:rsid w:val="00B7099D"/>
    <w:rsid w:val="00B7119C"/>
    <w:rsid w:val="00B71477"/>
    <w:rsid w:val="00B7484C"/>
    <w:rsid w:val="00B76464"/>
    <w:rsid w:val="00B8294A"/>
    <w:rsid w:val="00B839B9"/>
    <w:rsid w:val="00B85405"/>
    <w:rsid w:val="00B91BB8"/>
    <w:rsid w:val="00B93E59"/>
    <w:rsid w:val="00B961CF"/>
    <w:rsid w:val="00BA4EFC"/>
    <w:rsid w:val="00BA6D0A"/>
    <w:rsid w:val="00BA7B32"/>
    <w:rsid w:val="00BB1890"/>
    <w:rsid w:val="00BB3227"/>
    <w:rsid w:val="00BB51F5"/>
    <w:rsid w:val="00BB7269"/>
    <w:rsid w:val="00BC0B26"/>
    <w:rsid w:val="00BC59EE"/>
    <w:rsid w:val="00BD07F5"/>
    <w:rsid w:val="00BD12D5"/>
    <w:rsid w:val="00BD322A"/>
    <w:rsid w:val="00BD4413"/>
    <w:rsid w:val="00BD5FAF"/>
    <w:rsid w:val="00BE2CA6"/>
    <w:rsid w:val="00BE350A"/>
    <w:rsid w:val="00BE6179"/>
    <w:rsid w:val="00BF1EB1"/>
    <w:rsid w:val="00BF3550"/>
    <w:rsid w:val="00BF4B26"/>
    <w:rsid w:val="00C00006"/>
    <w:rsid w:val="00C01DB9"/>
    <w:rsid w:val="00C07D3A"/>
    <w:rsid w:val="00C12C37"/>
    <w:rsid w:val="00C13068"/>
    <w:rsid w:val="00C1316E"/>
    <w:rsid w:val="00C14499"/>
    <w:rsid w:val="00C216D0"/>
    <w:rsid w:val="00C21C7E"/>
    <w:rsid w:val="00C23ADE"/>
    <w:rsid w:val="00C2413F"/>
    <w:rsid w:val="00C307D6"/>
    <w:rsid w:val="00C3295C"/>
    <w:rsid w:val="00C33F47"/>
    <w:rsid w:val="00C36C1D"/>
    <w:rsid w:val="00C4241F"/>
    <w:rsid w:val="00C432BA"/>
    <w:rsid w:val="00C462C7"/>
    <w:rsid w:val="00C469C7"/>
    <w:rsid w:val="00C514C6"/>
    <w:rsid w:val="00C525B7"/>
    <w:rsid w:val="00C52E2D"/>
    <w:rsid w:val="00C54410"/>
    <w:rsid w:val="00C57136"/>
    <w:rsid w:val="00C61226"/>
    <w:rsid w:val="00C64216"/>
    <w:rsid w:val="00C650F2"/>
    <w:rsid w:val="00C67359"/>
    <w:rsid w:val="00C7669A"/>
    <w:rsid w:val="00C800DD"/>
    <w:rsid w:val="00C84A49"/>
    <w:rsid w:val="00C85B84"/>
    <w:rsid w:val="00C91316"/>
    <w:rsid w:val="00C92964"/>
    <w:rsid w:val="00C9581E"/>
    <w:rsid w:val="00C95E35"/>
    <w:rsid w:val="00C96A39"/>
    <w:rsid w:val="00C97E42"/>
    <w:rsid w:val="00CA3EA5"/>
    <w:rsid w:val="00CA3FA6"/>
    <w:rsid w:val="00CA73EC"/>
    <w:rsid w:val="00CB1D16"/>
    <w:rsid w:val="00CB5D20"/>
    <w:rsid w:val="00CB7C99"/>
    <w:rsid w:val="00CC2637"/>
    <w:rsid w:val="00CC3ABC"/>
    <w:rsid w:val="00CC7BF1"/>
    <w:rsid w:val="00CD0DD1"/>
    <w:rsid w:val="00CD5A3E"/>
    <w:rsid w:val="00CD6B0C"/>
    <w:rsid w:val="00CD742F"/>
    <w:rsid w:val="00CE0D42"/>
    <w:rsid w:val="00CE1D09"/>
    <w:rsid w:val="00CF2983"/>
    <w:rsid w:val="00CF330B"/>
    <w:rsid w:val="00D001B9"/>
    <w:rsid w:val="00D0061D"/>
    <w:rsid w:val="00D050B7"/>
    <w:rsid w:val="00D057D6"/>
    <w:rsid w:val="00D13201"/>
    <w:rsid w:val="00D17AE1"/>
    <w:rsid w:val="00D24CC8"/>
    <w:rsid w:val="00D25850"/>
    <w:rsid w:val="00D2601E"/>
    <w:rsid w:val="00D31D31"/>
    <w:rsid w:val="00D35BB8"/>
    <w:rsid w:val="00D43403"/>
    <w:rsid w:val="00D548D8"/>
    <w:rsid w:val="00D5526B"/>
    <w:rsid w:val="00D56A49"/>
    <w:rsid w:val="00D612F8"/>
    <w:rsid w:val="00D62D7C"/>
    <w:rsid w:val="00D65904"/>
    <w:rsid w:val="00D6714A"/>
    <w:rsid w:val="00D6746D"/>
    <w:rsid w:val="00D734B7"/>
    <w:rsid w:val="00D7510B"/>
    <w:rsid w:val="00D75FFB"/>
    <w:rsid w:val="00D77B71"/>
    <w:rsid w:val="00D81B16"/>
    <w:rsid w:val="00D8561F"/>
    <w:rsid w:val="00D85C68"/>
    <w:rsid w:val="00D86221"/>
    <w:rsid w:val="00D90FBA"/>
    <w:rsid w:val="00D93BD5"/>
    <w:rsid w:val="00D9572E"/>
    <w:rsid w:val="00DA2813"/>
    <w:rsid w:val="00DA43C8"/>
    <w:rsid w:val="00DA516C"/>
    <w:rsid w:val="00DA5F69"/>
    <w:rsid w:val="00DB0FDE"/>
    <w:rsid w:val="00DB3BE1"/>
    <w:rsid w:val="00DB5FA4"/>
    <w:rsid w:val="00DB707B"/>
    <w:rsid w:val="00DC1511"/>
    <w:rsid w:val="00DC1821"/>
    <w:rsid w:val="00DC23A0"/>
    <w:rsid w:val="00DC2B49"/>
    <w:rsid w:val="00DC4828"/>
    <w:rsid w:val="00DC5641"/>
    <w:rsid w:val="00DD1196"/>
    <w:rsid w:val="00DE0BED"/>
    <w:rsid w:val="00DF4078"/>
    <w:rsid w:val="00DF5CD1"/>
    <w:rsid w:val="00E01816"/>
    <w:rsid w:val="00E047A1"/>
    <w:rsid w:val="00E1225A"/>
    <w:rsid w:val="00E21C6B"/>
    <w:rsid w:val="00E23CF8"/>
    <w:rsid w:val="00E37A85"/>
    <w:rsid w:val="00E45330"/>
    <w:rsid w:val="00E45607"/>
    <w:rsid w:val="00E462F8"/>
    <w:rsid w:val="00E4730F"/>
    <w:rsid w:val="00E60841"/>
    <w:rsid w:val="00E612FF"/>
    <w:rsid w:val="00E61D69"/>
    <w:rsid w:val="00E636D8"/>
    <w:rsid w:val="00E713E4"/>
    <w:rsid w:val="00E73A8A"/>
    <w:rsid w:val="00E73FC3"/>
    <w:rsid w:val="00E75247"/>
    <w:rsid w:val="00E81372"/>
    <w:rsid w:val="00E817CC"/>
    <w:rsid w:val="00E900B8"/>
    <w:rsid w:val="00E90280"/>
    <w:rsid w:val="00E903AB"/>
    <w:rsid w:val="00E91B16"/>
    <w:rsid w:val="00E91B69"/>
    <w:rsid w:val="00EA0CBE"/>
    <w:rsid w:val="00EA2867"/>
    <w:rsid w:val="00EA2E24"/>
    <w:rsid w:val="00EA3BC9"/>
    <w:rsid w:val="00EA7F91"/>
    <w:rsid w:val="00EB039D"/>
    <w:rsid w:val="00EB115B"/>
    <w:rsid w:val="00EB29A8"/>
    <w:rsid w:val="00EC0086"/>
    <w:rsid w:val="00EC014C"/>
    <w:rsid w:val="00EC0C33"/>
    <w:rsid w:val="00EC2183"/>
    <w:rsid w:val="00EC27CF"/>
    <w:rsid w:val="00EC6C02"/>
    <w:rsid w:val="00EC734F"/>
    <w:rsid w:val="00ED3253"/>
    <w:rsid w:val="00ED496E"/>
    <w:rsid w:val="00ED637B"/>
    <w:rsid w:val="00EE120C"/>
    <w:rsid w:val="00EE3618"/>
    <w:rsid w:val="00EE367B"/>
    <w:rsid w:val="00EE65EA"/>
    <w:rsid w:val="00EE67B8"/>
    <w:rsid w:val="00EE6A79"/>
    <w:rsid w:val="00EE7736"/>
    <w:rsid w:val="00EF1AE5"/>
    <w:rsid w:val="00EF247D"/>
    <w:rsid w:val="00EF34A1"/>
    <w:rsid w:val="00EF447E"/>
    <w:rsid w:val="00EF4FE6"/>
    <w:rsid w:val="00EF56F6"/>
    <w:rsid w:val="00F055FB"/>
    <w:rsid w:val="00F12891"/>
    <w:rsid w:val="00F12E7E"/>
    <w:rsid w:val="00F13580"/>
    <w:rsid w:val="00F14B13"/>
    <w:rsid w:val="00F159C6"/>
    <w:rsid w:val="00F15B5A"/>
    <w:rsid w:val="00F164AF"/>
    <w:rsid w:val="00F16BDB"/>
    <w:rsid w:val="00F17977"/>
    <w:rsid w:val="00F20BF7"/>
    <w:rsid w:val="00F224F2"/>
    <w:rsid w:val="00F254E3"/>
    <w:rsid w:val="00F25D39"/>
    <w:rsid w:val="00F25FB4"/>
    <w:rsid w:val="00F2671F"/>
    <w:rsid w:val="00F302D8"/>
    <w:rsid w:val="00F30B99"/>
    <w:rsid w:val="00F34060"/>
    <w:rsid w:val="00F3621E"/>
    <w:rsid w:val="00F40F77"/>
    <w:rsid w:val="00F41BF9"/>
    <w:rsid w:val="00F44F8E"/>
    <w:rsid w:val="00F46B6E"/>
    <w:rsid w:val="00F46F20"/>
    <w:rsid w:val="00F53112"/>
    <w:rsid w:val="00F55FD8"/>
    <w:rsid w:val="00F57F34"/>
    <w:rsid w:val="00F6490D"/>
    <w:rsid w:val="00F653B6"/>
    <w:rsid w:val="00F74C58"/>
    <w:rsid w:val="00F7550E"/>
    <w:rsid w:val="00F776A1"/>
    <w:rsid w:val="00F8027B"/>
    <w:rsid w:val="00F805CB"/>
    <w:rsid w:val="00F85214"/>
    <w:rsid w:val="00F95290"/>
    <w:rsid w:val="00F95710"/>
    <w:rsid w:val="00F9697F"/>
    <w:rsid w:val="00FA1576"/>
    <w:rsid w:val="00FA161E"/>
    <w:rsid w:val="00FA1A01"/>
    <w:rsid w:val="00FA2A54"/>
    <w:rsid w:val="00FA5193"/>
    <w:rsid w:val="00FA5A03"/>
    <w:rsid w:val="00FB315B"/>
    <w:rsid w:val="00FB332C"/>
    <w:rsid w:val="00FB6AD5"/>
    <w:rsid w:val="00FC05B8"/>
    <w:rsid w:val="00FC0A76"/>
    <w:rsid w:val="00FD0813"/>
    <w:rsid w:val="00FE2CCA"/>
    <w:rsid w:val="00FE2F90"/>
    <w:rsid w:val="00FE32B5"/>
    <w:rsid w:val="00FE454C"/>
    <w:rsid w:val="00FF3101"/>
    <w:rsid w:val="00FF6484"/>
    <w:rsid w:val="00FF6F8F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62B59612-6405-4FDC-BEEE-740F557D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basedOn w:val="Normale"/>
    <w:uiPriority w:val="1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customStyle="1" w:styleId="Corpodeltesto">
    <w:name w:val="Corpo del testo_"/>
    <w:basedOn w:val="Carpredefinitoparagrafo"/>
    <w:link w:val="Corpodeltesto0"/>
    <w:rsid w:val="00883E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Corpodeltesto0">
    <w:name w:val="Corpo del testo"/>
    <w:basedOn w:val="Normale"/>
    <w:link w:val="Corpodeltesto"/>
    <w:rsid w:val="00883EB5"/>
    <w:pPr>
      <w:shd w:val="clear" w:color="auto" w:fill="FFFFFF"/>
      <w:autoSpaceDE/>
      <w:autoSpaceDN/>
      <w:spacing w:after="180"/>
    </w:pPr>
    <w:rPr>
      <w:lang w:val="en-US" w:eastAsia="en-US"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6A279A"/>
    <w:rPr>
      <w:color w:val="605E5C"/>
      <w:shd w:val="clear" w:color="auto" w:fill="E1DFDD"/>
    </w:rPr>
  </w:style>
  <w:style w:type="paragraph" w:customStyle="1" w:styleId="CorpoA">
    <w:name w:val="Corpo A"/>
    <w:rsid w:val="00A57F3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it-IT" w:eastAsia="it-IT"/>
    </w:rPr>
  </w:style>
  <w:style w:type="character" w:customStyle="1" w:styleId="Hyperlink4">
    <w:name w:val="Hyperlink.4"/>
    <w:rsid w:val="00A57F34"/>
    <w:rPr>
      <w:rFonts w:ascii="Times New Roman" w:hAnsi="Times New Roman"/>
      <w:lang w:val="it-IT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541B3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541B38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Nessuno">
    <w:name w:val="Nessuno"/>
    <w:rsid w:val="00DB707B"/>
  </w:style>
  <w:style w:type="paragraph" w:styleId="NormaleWeb">
    <w:name w:val="Normal (Web)"/>
    <w:basedOn w:val="Normale"/>
    <w:uiPriority w:val="99"/>
    <w:rsid w:val="00DB707B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a</dc:creator>
  <cp:lastModifiedBy>Claudia Pagano</cp:lastModifiedBy>
  <cp:revision>70</cp:revision>
  <cp:lastPrinted>2025-06-30T14:33:00Z</cp:lastPrinted>
  <dcterms:created xsi:type="dcterms:W3CDTF">2024-01-10T11:23:00Z</dcterms:created>
  <dcterms:modified xsi:type="dcterms:W3CDTF">2025-10-1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